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 SMAG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AG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0 Brookside Lan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FFREYSMAG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8731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IL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